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-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-1. 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-2. 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-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-2.2. В домашнем каталоге создайте директорию ~/ski.plases.</w:t>
      </w:r>
      <w:r>
        <w:t xml:space="preserve"> </w:t>
      </w:r>
      <w:r>
        <w:t xml:space="preserve">-2.3. Переместите файл equipment в каталог ~/ski.plases.</w:t>
      </w:r>
      <w:r>
        <w:t xml:space="preserve"> </w:t>
      </w:r>
      <w:r>
        <w:t xml:space="preserve">-2.4. Переименуйте файл ~/ski.plases/equipment в ~/ski.plases/equiplist.</w:t>
      </w:r>
      <w:r>
        <w:t xml:space="preserve"> </w:t>
      </w:r>
      <w:r>
        <w:t xml:space="preserve">-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-2.6. Создайте каталог с именем equipment в каталоге ~/ski.plases.</w:t>
      </w:r>
      <w:r>
        <w:t xml:space="preserve"> </w:t>
      </w:r>
      <w:r>
        <w:t xml:space="preserve">-2.7. Переместите файлы ~/ski.plases/equiplist и equiplist2 в каталог ~/ski.plases/equipment.</w:t>
      </w:r>
      <w:r>
        <w:t xml:space="preserve"> </w:t>
      </w:r>
      <w:r>
        <w:t xml:space="preserve">-2.8. Создайте и переместите каталог ~/newdir в каталог ~/ski.plases и назовите его plans.</w:t>
      </w:r>
      <w:r>
        <w:t xml:space="preserve"> </w:t>
      </w:r>
      <w:r>
        <w:t xml:space="preserve">-3. 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-3.1. drwxr–r– … australia</w:t>
      </w:r>
      <w:r>
        <w:t xml:space="preserve"> </w:t>
      </w:r>
      <w:r>
        <w:t xml:space="preserve">-3.2. drwx–x–x … play</w:t>
      </w:r>
      <w:r>
        <w:t xml:space="preserve"> </w:t>
      </w:r>
      <w:r>
        <w:t xml:space="preserve">-3.3. -r-xr–r– … my_os</w:t>
      </w:r>
      <w:r>
        <w:t xml:space="preserve"> </w:t>
      </w:r>
      <w:r>
        <w:t xml:space="preserve">-3.4. 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-4. 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-4.1. Просмотрите содержимое файла /etc/password.</w:t>
      </w:r>
      <w:r>
        <w:t xml:space="preserve"> </w:t>
      </w:r>
      <w:r>
        <w:t xml:space="preserve">-4.2. Скопируйте файл ~/feathers в файл ~/file.old.</w:t>
      </w:r>
      <w:r>
        <w:t xml:space="preserve"> </w:t>
      </w:r>
      <w:r>
        <w:t xml:space="preserve">-4.3. Переместите файл ~/file.old в каталог ~/play.</w:t>
      </w:r>
      <w:r>
        <w:t xml:space="preserve"> </w:t>
      </w:r>
      <w:r>
        <w:t xml:space="preserve">-4.4. Скопируйте каталог ~/play в каталог ~/fun.</w:t>
      </w:r>
      <w:r>
        <w:t xml:space="preserve"> </w:t>
      </w:r>
      <w:r>
        <w:t xml:space="preserve">-4.5. Переместите каталог ~/fun в каталог ~/play и назовите его games.</w:t>
      </w:r>
      <w:r>
        <w:t xml:space="preserve"> </w:t>
      </w:r>
      <w:r>
        <w:t xml:space="preserve">-4.6. Лишите владельца файла ~/feathers права на чтение.</w:t>
      </w:r>
      <w:r>
        <w:t xml:space="preserve"> </w:t>
      </w:r>
      <w:r>
        <w:t xml:space="preserve">-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-4.8. Что произойдёт, если вы попытаетесь скопировать файл ~/feathers?</w:t>
      </w:r>
      <w:r>
        <w:t xml:space="preserve"> </w:t>
      </w:r>
      <w:r>
        <w:t xml:space="preserve">-4.9. Дайте владельцу файла ~/feathers право на чтение.</w:t>
      </w:r>
      <w:r>
        <w:t xml:space="preserve"> </w:t>
      </w:r>
      <w:r>
        <w:t xml:space="preserve">-4.10. Лишите владельца каталога ~/play права на выполнение.</w:t>
      </w:r>
      <w:r>
        <w:t xml:space="preserve"> </w:t>
      </w:r>
      <w:r>
        <w:t xml:space="preserve">-4.11. Перейдите в каталог ~/play. Что произошло?</w:t>
      </w:r>
      <w:r>
        <w:t xml:space="preserve"> </w:t>
      </w:r>
      <w:r>
        <w:t xml:space="preserve">-4.12. Дайте владельцу каталога ~/play право на выполнение.</w:t>
      </w:r>
      <w:r>
        <w:t xml:space="preserve"> </w:t>
      </w:r>
      <w:r>
        <w:t xml:space="preserve">-5. Прочитайте man по командам mount, fsck, mkfs, kill и кратко их охарактеризуйте, приведя пример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-Итак, в Linux в отличие от Windows существует понятие полного и относительного пути. Разница между ними в том, что полный путь всегда начинается с корневого каталога (корневой каталог обозначается как /), и далее также через слеш происходит перечисление всех названий каталогов на пути к искомому файлу или директории, а в случае относительного пути – в начале слеш не указывается. То есть без слеша путь указывается относительно нынешнего местоположения, а со слешем – относительно корневого каталога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-1)Выполняем все примеры, приведенные в первой части опиания лабораторной работы 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6657709"/>
            <wp:effectExtent b="0" l="0" r="0" t="0"/>
            <wp:docPr descr="Пример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имер 1</w:t>
      </w:r>
    </w:p>
    <w:p>
      <w:pPr>
        <w:pStyle w:val="CaptionedFigure"/>
      </w:pPr>
      <w:bookmarkStart w:id="26" w:name="fig:002"/>
      <w:r>
        <w:drawing>
          <wp:inline>
            <wp:extent cx="5334000" cy="6693182"/>
            <wp:effectExtent b="0" l="0" r="0" t="0"/>
            <wp:docPr descr="Пример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мер 2</w:t>
      </w:r>
    </w:p>
    <w:p>
      <w:pPr>
        <w:pStyle w:val="CaptionedFigure"/>
      </w:pPr>
      <w:bookmarkStart w:id="28" w:name="fig:003"/>
      <w:r>
        <w:drawing>
          <wp:inline>
            <wp:extent cx="5334000" cy="6685175"/>
            <wp:effectExtent b="0" l="0" r="0" t="0"/>
            <wp:docPr descr="Пример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имер 3</w:t>
      </w:r>
    </w:p>
    <w:p>
      <w:pPr>
        <w:pStyle w:val="CaptionedFigure"/>
      </w:pPr>
      <w:bookmarkStart w:id="30" w:name="fig:004"/>
      <w:r>
        <w:drawing>
          <wp:inline>
            <wp:extent cx="5334000" cy="6124222"/>
            <wp:effectExtent b="0" l="0" r="0" t="0"/>
            <wp:docPr descr="Пример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имер 4</w:t>
      </w:r>
    </w:p>
    <w:p>
      <w:pPr>
        <w:pStyle w:val="BodyText"/>
      </w:pPr>
      <w:r>
        <w:t xml:space="preserve">-2)Скопируем файл /usr/include/sys/io.h в домашний каталог и назовем его equipment. В домашнем каталоге создали директорию ~/ski.plases. Переместили файл equipment в каталог ~/ski.plases. Переименовали файл ~/ski.plases/equipment в ~/ski.plases/equiplist. Создали в домашнем каталоге файл abc1 и скопировали е его в каталог ~/ski.plases, назовите его equiplist2. Создали каталог с именем equipment в каталоге ~/ski.plases. Переместили файлы ~/ski.plases/equiplist и equiplist2 в каталог</w:t>
      </w:r>
      <w:r>
        <w:t xml:space="preserve"> </w:t>
      </w:r>
      <w:r>
        <w:t xml:space="preserve">~/ski.plases/equipment. Создали и переместите каталог ~/newdir в каталог ~/ski.plases и назовали</w:t>
      </w:r>
      <w:r>
        <w:t xml:space="preserve"> </w:t>
      </w:r>
      <w:r>
        <w:t xml:space="preserve">его plans.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5997786"/>
            <wp:effectExtent b="0" l="0" r="0" t="0"/>
            <wp:docPr descr="Выполнение пукта №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полнение пукта №2</w:t>
      </w:r>
    </w:p>
    <w:p>
      <w:pPr>
        <w:pStyle w:val="CaptionedFigure"/>
      </w:pPr>
      <w:bookmarkStart w:id="34" w:name="fig:006"/>
      <w:r>
        <w:drawing>
          <wp:inline>
            <wp:extent cx="5334000" cy="5393740"/>
            <wp:effectExtent b="0" l="0" r="0" t="0"/>
            <wp:docPr descr="Продолжение пункта №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должение пункта №2</w:t>
      </w:r>
    </w:p>
    <w:p>
      <w:pPr>
        <w:pStyle w:val="BodyText"/>
      </w:pPr>
      <w:r>
        <w:t xml:space="preserve">-3)Определите опции команды chmod, необходимые для того, чтобы присвоить перечисленным ниже файлам выделенные права доступа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6501562"/>
            <wp:effectExtent b="0" l="0" r="0" t="0"/>
            <wp:docPr descr="Команда chmo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анда chmod</w:t>
      </w:r>
    </w:p>
    <w:p>
      <w:pPr>
        <w:pStyle w:val="BodyText"/>
      </w:pPr>
      <w:r>
        <w:t xml:space="preserve">-4)Просмотрим содержимое файла /etc/password. Скопировали файл ~/feathers в файл ~/file.old. Переместили файл ~/file.old в каталог ~/play. Скопировали каталог ~/play в каталог ~/fun. Переместили каталог ~/fun в каталог ~/play и назвали его games. Лишили владельца файла ~/feathers права на чтение. Нам не дало прочитать его с помощью команды cat, а также скопировать его. Вернули владельцу файла ~/feathers право на чтение. Лишили владельца каталога ~/play права на выполнение. Попытались перейти в него, этого не вышло. Вернули владельцу каталога ~/play право на выполнение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598270"/>
            <wp:effectExtent b="0" l="0" r="0" t="0"/>
            <wp:docPr descr="Работа с правами для файлов и католог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абота с правами для файлов и катологов</w:t>
      </w:r>
    </w:p>
    <w:p>
      <w:pPr>
        <w:pStyle w:val="CaptionedFigure"/>
      </w:pPr>
      <w:bookmarkStart w:id="40" w:name="fig:009"/>
      <w:r>
        <w:drawing>
          <wp:inline>
            <wp:extent cx="5334000" cy="6443869"/>
            <wp:effectExtent b="0" l="0" r="0" t="0"/>
            <wp:docPr descr="Работа с провами №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абота с провами №2</w:t>
      </w:r>
    </w:p>
    <w:p>
      <w:pPr>
        <w:pStyle w:val="CaptionedFigure"/>
      </w:pPr>
      <w:bookmarkStart w:id="42" w:name="fig:0010"/>
      <w:r>
        <w:drawing>
          <wp:inline>
            <wp:extent cx="5334000" cy="6571772"/>
            <wp:effectExtent b="0" l="0" r="0" t="0"/>
            <wp:docPr descr="Завершение работы с правам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вершение работы с правами</w:t>
      </w:r>
    </w:p>
    <w:p>
      <w:pPr>
        <w:pStyle w:val="BodyText"/>
      </w:pPr>
      <w:r>
        <w:t xml:space="preserve">-5)Прочитали man по командам mount, fsck, mkfs, kill и я кратко их охарактеризовал в записи работы (рис.</w:t>
      </w:r>
      <w:r>
        <w:t xml:space="preserve"> </w:t>
      </w:r>
      <w:r>
        <w:t xml:space="preserve">[-@fig:0010]</w:t>
      </w:r>
      <w:r>
        <w:t xml:space="preserve">)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-Ознакомился с файловой системой Linux, её структурой, именами и содержанием каталогов. Приобрел практические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4"/>
    <w:bookmarkStart w:id="45" w:name="контрольные-вопросы"/>
    <w:p>
      <w:pPr>
        <w:pStyle w:val="Heading1"/>
      </w:pPr>
      <w:r>
        <w:t xml:space="preserve">Контрольные вопросы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лабораторной работе №5</dc:title>
  <dc:creator>Кашкин Иввн Евгеньевич</dc:creator>
  <dc:language>ru-RU</dc:language>
  <cp:keywords/>
  <dcterms:created xsi:type="dcterms:W3CDTF">2022-05-06T11:11:17Z</dcterms:created>
  <dcterms:modified xsi:type="dcterms:W3CDTF">2022-05-06T11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